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180F8" w14:textId="77777777" w:rsidR="00AB108A" w:rsidRPr="00134908" w:rsidRDefault="00AB108A" w:rsidP="00AB108A">
      <w:pPr>
        <w:spacing w:line="360" w:lineRule="auto"/>
        <w:ind w:left="6372"/>
        <w:jc w:val="right"/>
        <w:rPr>
          <w:rFonts w:ascii="Calibri" w:hAnsi="Calibri" w:cs="Tahoma"/>
          <w:i/>
          <w:sz w:val="20"/>
          <w:szCs w:val="20"/>
          <w:lang w:val="en-GB"/>
        </w:rPr>
      </w:pPr>
      <w:bookmarkStart w:id="0" w:name="_GoBack"/>
      <w:bookmarkEnd w:id="0"/>
      <w:r w:rsidRPr="00134908">
        <w:rPr>
          <w:rFonts w:ascii="Calibri" w:hAnsi="Calibri" w:cs="Tahoma"/>
          <w:i/>
          <w:sz w:val="20"/>
          <w:szCs w:val="20"/>
          <w:lang w:val="en-GB"/>
        </w:rPr>
        <w:t>data</w:t>
      </w:r>
    </w:p>
    <w:p w14:paraId="6CA8F048" w14:textId="77777777" w:rsidR="00FC77DB" w:rsidRPr="00134908" w:rsidRDefault="00FC77DB" w:rsidP="00FC77DB">
      <w:pPr>
        <w:spacing w:after="0" w:line="360" w:lineRule="auto"/>
        <w:jc w:val="center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>R E S E A R C H    G R A N T   P R O P O S A L</w:t>
      </w:r>
    </w:p>
    <w:p w14:paraId="725B3198" w14:textId="480E6E44" w:rsidR="00FC77DB" w:rsidRPr="00134908" w:rsidRDefault="00FC77DB" w:rsidP="00FC77DB">
      <w:pPr>
        <w:spacing w:after="0" w:line="360" w:lineRule="auto"/>
        <w:jc w:val="center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 xml:space="preserve">for doctoral research </w:t>
      </w:r>
      <w:r w:rsidRPr="00134908">
        <w:rPr>
          <w:rFonts w:ascii="Calibri" w:hAnsi="Calibri" w:cs="Tahoma"/>
          <w:b/>
          <w:sz w:val="20"/>
          <w:szCs w:val="20"/>
          <w:u w:val="single"/>
          <w:lang w:val="en-GB"/>
        </w:rPr>
        <w:t>funding</w:t>
      </w:r>
    </w:p>
    <w:p w14:paraId="2F8A7ADF" w14:textId="5BEE7A4E" w:rsidR="00FC77DB" w:rsidRPr="00134908" w:rsidRDefault="00FC77DB" w:rsidP="00FC77DB">
      <w:pPr>
        <w:spacing w:after="0" w:line="360" w:lineRule="auto"/>
        <w:jc w:val="center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>in … semester of 20…</w:t>
      </w:r>
    </w:p>
    <w:p w14:paraId="66D6E850" w14:textId="77777777" w:rsidR="00FC77DB" w:rsidRPr="00134908" w:rsidRDefault="00FC77DB" w:rsidP="00FC77DB">
      <w:pPr>
        <w:spacing w:after="0" w:line="360" w:lineRule="auto"/>
        <w:jc w:val="center"/>
        <w:rPr>
          <w:rFonts w:ascii="Calibri" w:hAnsi="Calibri" w:cs="Tahoma"/>
          <w:b/>
          <w:sz w:val="20"/>
          <w:szCs w:val="20"/>
          <w:lang w:val="en-GB"/>
        </w:rPr>
      </w:pPr>
    </w:p>
    <w:p w14:paraId="25D03665" w14:textId="592E9D2E" w:rsidR="00AB108A" w:rsidRPr="00134908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 xml:space="preserve">I. </w:t>
      </w:r>
      <w:r w:rsidR="00FC77DB" w:rsidRPr="00134908">
        <w:rPr>
          <w:rFonts w:ascii="Calibri" w:hAnsi="Calibri" w:cs="Tahoma"/>
          <w:b/>
          <w:sz w:val="20"/>
          <w:szCs w:val="20"/>
          <w:lang w:val="en-GB"/>
        </w:rPr>
        <w:t>INFORMATION ABOUT THE APPLICANT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3528"/>
        <w:gridCol w:w="5714"/>
      </w:tblGrid>
      <w:tr w:rsidR="00AB108A" w:rsidRPr="00134908" w14:paraId="2BE65EAD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383E7" w14:textId="0B4B622E" w:rsidR="00AB108A" w:rsidRPr="00134908" w:rsidRDefault="00AB108A" w:rsidP="00AB108A">
            <w:pPr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1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Name and surname of the applicant</w:t>
            </w:r>
          </w:p>
          <w:p w14:paraId="4AA80C22" w14:textId="77777777" w:rsidR="00AB108A" w:rsidRPr="00134908" w:rsidRDefault="00AB108A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32BAF72B" w14:textId="77777777" w:rsidTr="00B17259">
        <w:trPr>
          <w:trHeight w:val="70"/>
        </w:trPr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CAE305" w14:textId="361E399E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2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Contact details</w:t>
            </w: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41E4A" w14:textId="42A3CDD4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phone number</w:t>
            </w:r>
          </w:p>
        </w:tc>
      </w:tr>
      <w:tr w:rsidR="00AB108A" w:rsidRPr="00134908" w14:paraId="06229D04" w14:textId="77777777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A8F0E1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DD3C8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e-mail</w:t>
            </w:r>
          </w:p>
        </w:tc>
      </w:tr>
      <w:tr w:rsidR="00AB108A" w:rsidRPr="00134908" w14:paraId="0504BD16" w14:textId="77777777" w:rsidTr="00B17259">
        <w:tc>
          <w:tcPr>
            <w:tcW w:w="352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EE5194" w14:textId="479B34AC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3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Faculty</w:t>
            </w: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/Inst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itute</w:t>
            </w:r>
          </w:p>
        </w:tc>
        <w:tc>
          <w:tcPr>
            <w:tcW w:w="57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CA4A2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</w:p>
        </w:tc>
      </w:tr>
      <w:tr w:rsidR="000B3080" w:rsidRPr="00134908" w14:paraId="47B521C4" w14:textId="77777777" w:rsidTr="00B17259">
        <w:tc>
          <w:tcPr>
            <w:tcW w:w="352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D6AD7E" w14:textId="163F157A" w:rsidR="000B3080" w:rsidRPr="00134908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4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Year of studies</w:t>
            </w:r>
          </w:p>
        </w:tc>
        <w:tc>
          <w:tcPr>
            <w:tcW w:w="57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CA6C9A" w14:textId="77777777" w:rsidR="000B3080" w:rsidRPr="00134908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</w:p>
        </w:tc>
      </w:tr>
      <w:tr w:rsidR="00AB108A" w:rsidRPr="00134908" w14:paraId="41218ED5" w14:textId="77777777" w:rsidTr="00B17259"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DD4388" w14:textId="1D096F18" w:rsidR="00AB108A" w:rsidRPr="00134908" w:rsidRDefault="000B3080" w:rsidP="000B3080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5</w:t>
            </w:r>
            <w:r w:rsidR="00AB108A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Supervisor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47E63" w14:textId="08DEEAE8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phone number</w:t>
            </w:r>
          </w:p>
        </w:tc>
      </w:tr>
      <w:tr w:rsidR="00AB108A" w:rsidRPr="00134908" w14:paraId="4E381C59" w14:textId="77777777" w:rsidTr="00B17259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714650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A34918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i/>
                <w:sz w:val="20"/>
                <w:szCs w:val="20"/>
                <w:lang w:val="en-GB"/>
              </w:rPr>
              <w:t>e-mail</w:t>
            </w:r>
          </w:p>
        </w:tc>
      </w:tr>
    </w:tbl>
    <w:p w14:paraId="59A45B45" w14:textId="77777777" w:rsidR="00AB108A" w:rsidRPr="00134908" w:rsidRDefault="00AB108A" w:rsidP="00AB108A">
      <w:pPr>
        <w:spacing w:line="360" w:lineRule="auto"/>
        <w:rPr>
          <w:lang w:val="en-GB"/>
        </w:rPr>
      </w:pPr>
    </w:p>
    <w:p w14:paraId="114E5736" w14:textId="7A4ABD82" w:rsidR="00AB108A" w:rsidRPr="00134908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 xml:space="preserve">II. </w:t>
      </w:r>
      <w:r w:rsidR="00FC77DB" w:rsidRPr="00134908">
        <w:rPr>
          <w:rFonts w:ascii="Calibri" w:hAnsi="Calibri" w:cs="Tahoma"/>
          <w:b/>
          <w:sz w:val="20"/>
          <w:szCs w:val="20"/>
          <w:lang w:val="en-GB"/>
        </w:rPr>
        <w:t>ABOUT THE PROJECT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328"/>
        <w:gridCol w:w="3914"/>
      </w:tblGrid>
      <w:tr w:rsidR="00AB108A" w:rsidRPr="00134908" w14:paraId="5F15A606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7470BD" w14:textId="0543C731" w:rsidR="00AB108A" w:rsidRPr="00134908" w:rsidRDefault="00AB108A" w:rsidP="0074527A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1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Full name of the project</w:t>
            </w:r>
          </w:p>
        </w:tc>
      </w:tr>
      <w:tr w:rsidR="00AB108A" w:rsidRPr="00134908" w14:paraId="312E17E6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8F2A31" w14:textId="72D9B817" w:rsidR="00AB108A" w:rsidRPr="00134908" w:rsidRDefault="00AB108A" w:rsidP="0074527A">
            <w:pPr>
              <w:snapToGrid w:val="0"/>
              <w:spacing w:line="24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2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Character of the project</w:t>
            </w:r>
          </w:p>
          <w:p w14:paraId="7B5276DC" w14:textId="7CB60C20" w:rsidR="00AB108A" w:rsidRPr="00134908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organizing a scientific conference (at University / national / international)*</w:t>
            </w:r>
          </w:p>
          <w:p w14:paraId="25A6C6B1" w14:textId="380B6A2C" w:rsidR="00AB108A" w:rsidRPr="00134908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participating in a scientific conference</w:t>
            </w:r>
          </w:p>
          <w:p w14:paraId="0A213604" w14:textId="3B12E9DA" w:rsidR="00AB108A" w:rsidRPr="00134908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seminar or </w:t>
            </w:r>
            <w:r w:rsidR="00134908" w:rsidRPr="00134908">
              <w:rPr>
                <w:rFonts w:ascii="Calibri" w:hAnsi="Calibri" w:cs="Tahoma"/>
                <w:sz w:val="20"/>
                <w:szCs w:val="20"/>
                <w:lang w:val="en-GB"/>
              </w:rPr>
              <w:t>another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scientific event</w:t>
            </w:r>
          </w:p>
          <w:p w14:paraId="3721F665" w14:textId="255363AC" w:rsidR="00AB108A" w:rsidRPr="00134908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scientific research</w:t>
            </w:r>
          </w:p>
          <w:p w14:paraId="2CF64A59" w14:textId="370CAD3A" w:rsidR="00AB108A" w:rsidRPr="00134908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scientific trip</w:t>
            </w:r>
          </w:p>
          <w:p w14:paraId="7F8F0102" w14:textId="1C410463" w:rsidR="00AB108A" w:rsidRPr="00134908" w:rsidRDefault="00AB108A" w:rsidP="0074527A">
            <w:pPr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publication (electronic / print)*</w:t>
            </w:r>
          </w:p>
          <w:p w14:paraId="2C26B146" w14:textId="6E2F3A67" w:rsidR="00AB108A" w:rsidRPr="00134908" w:rsidRDefault="00AB108A" w:rsidP="0074527A">
            <w:pPr>
              <w:tabs>
                <w:tab w:val="left" w:pos="1152"/>
              </w:tabs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Tahoma" w:hAnsi="Tahoma" w:cs="Tahoma"/>
                <w:sz w:val="20"/>
                <w:szCs w:val="20"/>
                <w:lang w:val="en-GB"/>
              </w:rPr>
              <w:t>□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other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(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specify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)……………………………………………………………………………………………………………………………………………..</w:t>
            </w: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ab/>
            </w:r>
          </w:p>
          <w:p w14:paraId="636B9488" w14:textId="05D82B12" w:rsidR="002465E2" w:rsidRPr="00134908" w:rsidRDefault="00560E95" w:rsidP="0074527A">
            <w:pPr>
              <w:tabs>
                <w:tab w:val="left" w:pos="1152"/>
              </w:tabs>
              <w:spacing w:line="24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*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 cross out the sections that are not relevant</w:t>
            </w:r>
          </w:p>
        </w:tc>
      </w:tr>
      <w:tr w:rsidR="00AB108A" w:rsidRPr="00134908" w14:paraId="4D7C828A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9B02" w14:textId="6CE8AF13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3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Description of the project</w:t>
            </w:r>
          </w:p>
          <w:p w14:paraId="4A5B163A" w14:textId="77777777" w:rsidR="00AB108A" w:rsidRPr="00134908" w:rsidRDefault="00FC77DB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/>
                <w:i/>
                <w:sz w:val="20"/>
                <w:szCs w:val="20"/>
                <w:lang w:val="en-GB"/>
              </w:rPr>
              <w:t>goals, assumptions, course (0,5 – 1 page)</w:t>
            </w:r>
          </w:p>
          <w:p w14:paraId="4BE28E5E" w14:textId="7FE68A78" w:rsidR="00FC77DB" w:rsidRPr="00134908" w:rsidRDefault="00FC77DB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  <w:lang w:val="en-GB"/>
              </w:rPr>
            </w:pPr>
          </w:p>
        </w:tc>
      </w:tr>
      <w:tr w:rsidR="00AB108A" w:rsidRPr="00134908" w14:paraId="561A1837" w14:textId="77777777" w:rsidTr="00B17259">
        <w:tc>
          <w:tcPr>
            <w:tcW w:w="92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85E62" w14:textId="77777777" w:rsidR="00FC77DB" w:rsidRPr="00134908" w:rsidRDefault="00AB108A" w:rsidP="00FC77DB">
            <w:pPr>
              <w:snapToGrid w:val="0"/>
              <w:spacing w:line="360" w:lineRule="auto"/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lastRenderedPageBreak/>
              <w:t xml:space="preserve">4. </w:t>
            </w:r>
            <w:r w:rsidR="00FC77DB" w:rsidRPr="00134908"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Permanent effects, including the long-term effects</w:t>
            </w:r>
          </w:p>
          <w:p w14:paraId="33A1828D" w14:textId="7C95DA36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/>
                <w:i/>
                <w:iCs/>
                <w:sz w:val="20"/>
                <w:szCs w:val="20"/>
                <w:lang w:val="en-GB"/>
              </w:rPr>
              <w:t>publication, scientific essay, scientific description, promoting knowledge, patent, self-development etc.</w:t>
            </w:r>
          </w:p>
        </w:tc>
      </w:tr>
      <w:tr w:rsidR="00AB108A" w:rsidRPr="00134908" w14:paraId="589FC688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1FCA46" w14:textId="2EE0A2D7" w:rsidR="00AB108A" w:rsidRPr="00134908" w:rsidRDefault="00AB108A" w:rsidP="0074527A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5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he place and time of the project implementation</w:t>
            </w:r>
          </w:p>
        </w:tc>
      </w:tr>
      <w:tr w:rsidR="00AB108A" w:rsidRPr="00134908" w14:paraId="11AC35D7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9026DA" w14:textId="342D7612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6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Expected number and character of the participants (if an event was organized)</w:t>
            </w:r>
          </w:p>
          <w:p w14:paraId="292F2BB3" w14:textId="77777777" w:rsidR="00AB108A" w:rsidRPr="00134908" w:rsidRDefault="00AB108A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</w:p>
        </w:tc>
      </w:tr>
      <w:tr w:rsidR="00AB108A" w:rsidRPr="00134908" w14:paraId="70260B52" w14:textId="77777777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9A3B58" w14:textId="405DC4E1" w:rsidR="00AB108A" w:rsidRPr="00134908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7</w:t>
            </w:r>
            <w:r w:rsidR="00AB108A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otal cost of the project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36853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5BCF0376" w14:textId="77777777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8D3A74" w14:textId="431C6A56" w:rsidR="00AB108A" w:rsidRPr="00134908" w:rsidRDefault="000B3080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8</w:t>
            </w:r>
            <w:r w:rsidR="00AB108A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he amount of grant expected from the University Council of the Doctoral Student Government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08631D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0ED583E1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7A9C93" w14:textId="71D06278" w:rsidR="00AB108A" w:rsidRPr="00134908" w:rsidRDefault="000B3080" w:rsidP="007B7C9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9</w:t>
            </w:r>
            <w:r w:rsidR="00AB108A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 xml:space="preserve">. 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he allocation of the grant (what will the funding be used for)</w:t>
            </w:r>
          </w:p>
        </w:tc>
      </w:tr>
    </w:tbl>
    <w:p w14:paraId="3031055D" w14:textId="77777777" w:rsidR="00AB108A" w:rsidRPr="00134908" w:rsidRDefault="00AB108A" w:rsidP="00AB108A">
      <w:pPr>
        <w:spacing w:line="360" w:lineRule="auto"/>
        <w:rPr>
          <w:lang w:val="en-GB"/>
        </w:rPr>
      </w:pPr>
    </w:p>
    <w:p w14:paraId="63A78438" w14:textId="3D527E02" w:rsidR="00AB108A" w:rsidRPr="00134908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 xml:space="preserve">III. </w:t>
      </w:r>
      <w:r w:rsidR="00FC77DB" w:rsidRPr="00134908">
        <w:rPr>
          <w:rFonts w:ascii="Calibri" w:hAnsi="Calibri" w:cs="Tahoma"/>
          <w:b/>
          <w:sz w:val="20"/>
          <w:szCs w:val="20"/>
          <w:lang w:val="en-GB"/>
        </w:rPr>
        <w:t>ESTIMATE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6366"/>
        <w:gridCol w:w="2333"/>
      </w:tblGrid>
      <w:tr w:rsidR="00AB108A" w:rsidRPr="00134908" w14:paraId="51845FFF" w14:textId="77777777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884477" w14:textId="08F0E170" w:rsidR="00AB108A" w:rsidRPr="00134908" w:rsidRDefault="00134908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Tahoma"/>
                <w:b/>
                <w:sz w:val="20"/>
                <w:szCs w:val="20"/>
                <w:lang w:val="en-GB"/>
              </w:rPr>
              <w:t>No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B76732" w14:textId="5EFF3038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ype of costs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FE9419" w14:textId="107A0CF5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Amount</w:t>
            </w:r>
          </w:p>
        </w:tc>
      </w:tr>
      <w:tr w:rsidR="00AB108A" w:rsidRPr="00134908" w14:paraId="268DCBC0" w14:textId="77777777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638D1B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1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292BFD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8940F5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2D6981F4" w14:textId="77777777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CE48F0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2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D0DDE8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DDC208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1FDC5205" w14:textId="77777777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AB2756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3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10E2D7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DB085A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6947377B" w14:textId="77777777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433DD1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4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A75703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1F0FE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5F4EF3E4" w14:textId="77777777" w:rsidTr="0074527A">
        <w:trPr>
          <w:trHeight w:val="566"/>
        </w:trPr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286982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5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649BC8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B935B9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17F5E62A" w14:textId="77777777" w:rsidTr="0074527A">
        <w:trPr>
          <w:trHeight w:val="567"/>
        </w:trPr>
        <w:tc>
          <w:tcPr>
            <w:tcW w:w="6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EF4B11" w14:textId="50C0F5FC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SUM OF COSTS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1FB1D3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4F8B8C0F" w14:textId="77777777" w:rsidR="00AB108A" w:rsidRPr="00134908" w:rsidRDefault="00AB108A" w:rsidP="00AB108A">
      <w:pPr>
        <w:spacing w:line="360" w:lineRule="auto"/>
        <w:rPr>
          <w:lang w:val="en-GB"/>
        </w:rPr>
      </w:pPr>
    </w:p>
    <w:p w14:paraId="3788FB22" w14:textId="2703A0BA" w:rsidR="00AB108A" w:rsidRPr="00134908" w:rsidRDefault="00AB108A" w:rsidP="0074527A">
      <w:pPr>
        <w:spacing w:after="0"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 xml:space="preserve">IV. </w:t>
      </w:r>
      <w:r w:rsidR="00FC77DB" w:rsidRPr="00134908">
        <w:rPr>
          <w:rFonts w:ascii="Calibri" w:hAnsi="Calibri" w:cs="Tahoma"/>
          <w:b/>
          <w:sz w:val="20"/>
          <w:szCs w:val="20"/>
          <w:lang w:val="en-GB"/>
        </w:rPr>
        <w:t>SOURCES OF FUNDING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1725"/>
        <w:gridCol w:w="4320"/>
        <w:gridCol w:w="2654"/>
      </w:tblGrid>
      <w:tr w:rsidR="00AB108A" w:rsidRPr="00134908" w14:paraId="5516F4E5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171F78" w14:textId="27EDF0B9" w:rsidR="00AB108A" w:rsidRPr="00134908" w:rsidRDefault="00134908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No.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1F0973" w14:textId="5C3D5ED0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Inst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itution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BA45DD" w14:textId="15423A6F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The amount of funding</w:t>
            </w:r>
          </w:p>
        </w:tc>
      </w:tr>
      <w:tr w:rsidR="00AB108A" w:rsidRPr="00134908" w14:paraId="748EC0C7" w14:textId="77777777" w:rsidTr="0074527A">
        <w:tc>
          <w:tcPr>
            <w:tcW w:w="5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BDC536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1.</w:t>
            </w:r>
          </w:p>
        </w:tc>
        <w:tc>
          <w:tcPr>
            <w:tcW w:w="17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43A885" w14:textId="7367B163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University of Silesia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A4D28F" w14:textId="260E75AF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a) </w:t>
            </w:r>
            <w:r w:rsidR="00FC77DB" w:rsidRPr="00134908">
              <w:rPr>
                <w:rFonts w:ascii="Calibri" w:hAnsi="Calibri" w:cs="Tahoma"/>
                <w:bCs/>
                <w:sz w:val="20"/>
                <w:szCs w:val="20"/>
                <w:lang w:val="en-GB"/>
              </w:rPr>
              <w:t>University Council of the Doctoral Student Government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2E5C11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214880" w:rsidRPr="00134908" w14:paraId="5EACF5F7" w14:textId="77777777" w:rsidTr="0074527A">
        <w:trPr>
          <w:trHeight w:val="1142"/>
        </w:trPr>
        <w:tc>
          <w:tcPr>
            <w:tcW w:w="5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8692DF" w14:textId="77777777" w:rsidR="00214880" w:rsidRPr="00134908" w:rsidRDefault="00214880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17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BD4329" w14:textId="77777777" w:rsidR="00214880" w:rsidRPr="00134908" w:rsidRDefault="00214880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03C6670C" w14:textId="04579D53" w:rsidR="00214880" w:rsidRPr="00134908" w:rsidRDefault="00214880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b) 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other (specify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6BE13E" w14:textId="77777777" w:rsidR="00214880" w:rsidRPr="00134908" w:rsidRDefault="00214880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31A4B181" w14:textId="77777777" w:rsidTr="0074527A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64FB0B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2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FFA791" w14:textId="68237A0E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Grant</w:t>
            </w:r>
            <w:r w:rsidR="00FC77DB" w:rsidRPr="00134908">
              <w:rPr>
                <w:rFonts w:ascii="Calibri" w:hAnsi="Calibri" w:cs="Tahoma"/>
                <w:sz w:val="20"/>
                <w:szCs w:val="20"/>
                <w:lang w:val="en-GB"/>
              </w:rPr>
              <w:t>s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CC45F5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352A2C2A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3A721D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3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388A9D" w14:textId="535FC682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Commercial sponsors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2A9F33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5F126916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ED096C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4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8F369E" w14:textId="782962E8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Payments made by the participants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2F490F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108A" w:rsidRPr="00134908" w14:paraId="3861FF47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566A60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 xml:space="preserve">5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3BC89A" w14:textId="2A4A5E52" w:rsidR="00AB108A" w:rsidRPr="00134908" w:rsidRDefault="00FC77D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sz w:val="20"/>
                <w:szCs w:val="20"/>
                <w:lang w:val="en-GB"/>
              </w:rPr>
              <w:t>Other (specify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8BB316" w14:textId="77777777" w:rsidR="00AB108A" w:rsidRPr="00134908" w:rsidRDefault="00AB108A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228B07AF" w14:textId="77777777" w:rsidR="00AB108A" w:rsidRPr="00134908" w:rsidRDefault="00AB108A" w:rsidP="00AB108A">
      <w:pPr>
        <w:spacing w:line="360" w:lineRule="auto"/>
        <w:rPr>
          <w:lang w:val="en-GB"/>
        </w:rPr>
      </w:pPr>
    </w:p>
    <w:p w14:paraId="4AB28397" w14:textId="5B514772" w:rsidR="00AB108A" w:rsidRPr="00134908" w:rsidRDefault="00AB108A" w:rsidP="00AB108A">
      <w:pPr>
        <w:spacing w:line="360" w:lineRule="auto"/>
        <w:rPr>
          <w:rFonts w:ascii="Calibri" w:hAnsi="Calibri" w:cs="Tahoma"/>
          <w:b/>
          <w:sz w:val="20"/>
          <w:szCs w:val="20"/>
          <w:lang w:val="en-GB"/>
        </w:rPr>
      </w:pPr>
      <w:r w:rsidRPr="00134908">
        <w:rPr>
          <w:rFonts w:ascii="Calibri" w:hAnsi="Calibri" w:cs="Tahoma"/>
          <w:b/>
          <w:sz w:val="20"/>
          <w:szCs w:val="20"/>
          <w:lang w:val="en-GB"/>
        </w:rPr>
        <w:t xml:space="preserve">V. </w:t>
      </w:r>
      <w:r w:rsidR="00FC77DB" w:rsidRPr="00134908">
        <w:rPr>
          <w:rFonts w:ascii="Calibri" w:hAnsi="Calibri" w:cs="Tahoma"/>
          <w:b/>
          <w:sz w:val="20"/>
          <w:szCs w:val="20"/>
          <w:lang w:val="en-GB"/>
        </w:rPr>
        <w:t>SIGNATURES AND STAMPS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4606"/>
        <w:gridCol w:w="4636"/>
      </w:tblGrid>
      <w:tr w:rsidR="00AB108A" w:rsidRPr="00134908" w14:paraId="0818E4A3" w14:textId="77777777" w:rsidTr="0074527A">
        <w:trPr>
          <w:trHeight w:val="1182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6F087B" w14:textId="6B8BEE69" w:rsidR="00AB108A" w:rsidRPr="00134908" w:rsidRDefault="0074527A" w:rsidP="0074527A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D</w:t>
            </w:r>
            <w:r w:rsidR="00FC77DB"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octoral student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51B3E" w14:textId="384FBC00" w:rsidR="00AB108A" w:rsidRPr="00134908" w:rsidRDefault="00FC77DB" w:rsidP="0074527A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  <w:lang w:val="en-GB"/>
              </w:rPr>
            </w:pPr>
            <w:r w:rsidRPr="00134908">
              <w:rPr>
                <w:rFonts w:ascii="Calibri" w:hAnsi="Calibri" w:cs="Tahoma"/>
                <w:b/>
                <w:sz w:val="20"/>
                <w:szCs w:val="20"/>
                <w:lang w:val="en-GB"/>
              </w:rPr>
              <w:t>Supervisor</w:t>
            </w:r>
          </w:p>
          <w:p w14:paraId="4412FB15" w14:textId="77777777" w:rsidR="00AB108A" w:rsidRPr="00134908" w:rsidRDefault="00AB108A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  <w:p w14:paraId="27371B23" w14:textId="77777777" w:rsidR="00AB108A" w:rsidRPr="00134908" w:rsidRDefault="00AB108A" w:rsidP="00B17259">
            <w:pPr>
              <w:spacing w:line="360" w:lineRule="auto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14:paraId="3E07E94D" w14:textId="77777777" w:rsidR="00AB108A" w:rsidRPr="00134908" w:rsidRDefault="00AB108A" w:rsidP="000B3080">
      <w:pPr>
        <w:spacing w:line="360" w:lineRule="auto"/>
        <w:rPr>
          <w:lang w:val="en-GB"/>
        </w:rPr>
      </w:pPr>
    </w:p>
    <w:sectPr w:rsidR="00AB108A" w:rsidRPr="00134908" w:rsidSect="00760D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zA1MzA2Nze2MLBQ0lEKTi0uzszPAykwrAUA6XPEHSwAAAA="/>
  </w:docVars>
  <w:rsids>
    <w:rsidRoot w:val="00AB108A"/>
    <w:rsid w:val="000B3080"/>
    <w:rsid w:val="00134908"/>
    <w:rsid w:val="00214880"/>
    <w:rsid w:val="002465E2"/>
    <w:rsid w:val="002E6DFE"/>
    <w:rsid w:val="002F39FC"/>
    <w:rsid w:val="003A6332"/>
    <w:rsid w:val="00560E95"/>
    <w:rsid w:val="0074527A"/>
    <w:rsid w:val="00760D43"/>
    <w:rsid w:val="007B7C97"/>
    <w:rsid w:val="008376EC"/>
    <w:rsid w:val="00AB108A"/>
    <w:rsid w:val="00C851F3"/>
    <w:rsid w:val="00D16BAA"/>
    <w:rsid w:val="00D84BF5"/>
    <w:rsid w:val="00FC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A7976"/>
  <w15:docId w15:val="{899B521C-A6AF-4071-9DAA-F4E1C3159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60D4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6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</dc:creator>
  <cp:lastModifiedBy>Użytkownik</cp:lastModifiedBy>
  <cp:revision>2</cp:revision>
  <dcterms:created xsi:type="dcterms:W3CDTF">2020-10-04T09:21:00Z</dcterms:created>
  <dcterms:modified xsi:type="dcterms:W3CDTF">2020-10-04T09:21:00Z</dcterms:modified>
</cp:coreProperties>
</file>